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D2EE73C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539BD">
        <w:rPr>
          <w:rFonts w:asciiTheme="minorHAnsi" w:hAnsiTheme="minorHAnsi" w:cstheme="minorHAnsi"/>
          <w:sz w:val="22"/>
          <w:szCs w:val="22"/>
        </w:rPr>
        <w:t xml:space="preserve">Bc. </w:t>
      </w:r>
      <w:r w:rsidR="00BD1F59">
        <w:rPr>
          <w:rFonts w:asciiTheme="minorHAnsi" w:hAnsiTheme="minorHAnsi" w:cstheme="minorHAnsi"/>
          <w:sz w:val="22"/>
          <w:szCs w:val="22"/>
        </w:rPr>
        <w:t>Tereza Kocourková</w:t>
      </w:r>
    </w:p>
    <w:p w14:paraId="00D6BB86" w14:textId="1D556E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539BD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6B5514B8" w:rsidR="0073639B" w:rsidRDefault="0073639B" w:rsidP="00BD1F59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BD1F59" w:rsidRPr="00BD1F59">
        <w:rPr>
          <w:rFonts w:cstheme="minorHAnsi"/>
        </w:rPr>
        <w:t>Návrh klíčových indikátorů pro zlepšení řízení</w:t>
      </w:r>
      <w:r w:rsidR="00BD1F59">
        <w:rPr>
          <w:rFonts w:cstheme="minorHAnsi"/>
        </w:rPr>
        <w:t xml:space="preserve"> </w:t>
      </w:r>
      <w:r w:rsidR="00BD1F59" w:rsidRPr="00BD1F59">
        <w:rPr>
          <w:rFonts w:cstheme="minorHAnsi"/>
        </w:rPr>
        <w:t>finanční výkonnosti vybrané obce</w:t>
      </w:r>
    </w:p>
    <w:p w14:paraId="35028D0F" w14:textId="2E8B1DA2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539B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A539BD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9C393A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0B8A8AB6" w14:textId="77777777" w:rsidR="00010373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8DC6CC" w14:textId="1F975452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zpracování práce jsou formulovány dostatečně.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1606860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71C34A1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kvalitně a poskytuje vhodnou základnu pro část praktickou. Jsou využity adekvátní zdroje, které jsou rovněž citovány podle stanovených požadav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BFF07FC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691C9A93" w:rsid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hospodaření je zpracována vhodně a s ohledem na specifika </w:t>
            </w:r>
            <w:r w:rsidR="00D300A3">
              <w:rPr>
                <w:rFonts w:cstheme="minorHAnsi"/>
              </w:rPr>
              <w:t>obce, připojeno je i souhrnné zhodnocení sledovaných let. Autorka pracovala především s daty z veřejně dostupných zdrojů a z interních materiálů obce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737F27E" w:rsidR="000E094A" w:rsidRDefault="008C32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9B78619" w14:textId="1FA3A6FE" w:rsidR="008C32EF" w:rsidRDefault="00253E7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 </w:t>
            </w:r>
            <w:r w:rsidR="008C32EF">
              <w:rPr>
                <w:rFonts w:cstheme="minorHAnsi"/>
              </w:rPr>
              <w:t xml:space="preserve">zavedení klíčových indikátorů výkonnosti vycházejících z metody BSC ve zvolené obci vhodně navazuje na teoretickou i na analytickou část práce. Autorka téma zpracovala tak, aby byl návrh využitelný v praxi a své náměty konzultovala i s vedením obce. Stanovené cíle byly splněny a návrh je plně realizovatelný. </w:t>
            </w:r>
          </w:p>
          <w:p w14:paraId="09E8814E" w14:textId="77777777" w:rsidR="008C32EF" w:rsidRDefault="008C32E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7B657A2" w:rsidR="000E094A" w:rsidRDefault="00A06AE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07932A19" w:rsidR="000E094A" w:rsidRDefault="00A06AE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xt je pěkně formálně zpracován, má logickou strukturu, autorka používá správnou terminologii a práce se zdroji je v pořádku. Jazyková a grafická úroveň je taktéž bez výraznějších nedostatků.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476CD0D" w:rsidR="009C7318" w:rsidRDefault="0000177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10A32E" w14:textId="299F680F" w:rsidR="008C32EF" w:rsidRDefault="00A06AEA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se v práci zaměřila na návrh </w:t>
            </w:r>
            <w:r w:rsidR="008C32EF">
              <w:rPr>
                <w:rFonts w:cstheme="minorHAnsi"/>
              </w:rPr>
              <w:t xml:space="preserve">sady klíčových indikátorů finanční výkonnosti v prostředí obce, které vycházejí z metody </w:t>
            </w:r>
            <w:proofErr w:type="spellStart"/>
            <w:r w:rsidR="008C32EF">
              <w:rPr>
                <w:rFonts w:cstheme="minorHAnsi"/>
              </w:rPr>
              <w:t>Balanced</w:t>
            </w:r>
            <w:proofErr w:type="spellEnd"/>
            <w:r w:rsidR="008C32EF">
              <w:rPr>
                <w:rFonts w:cstheme="minorHAnsi"/>
              </w:rPr>
              <w:t xml:space="preserve"> </w:t>
            </w:r>
            <w:proofErr w:type="spellStart"/>
            <w:r w:rsidR="008C32EF">
              <w:rPr>
                <w:rFonts w:cstheme="minorHAnsi"/>
              </w:rPr>
              <w:t>Scorecard</w:t>
            </w:r>
            <w:proofErr w:type="spellEnd"/>
            <w:r w:rsidR="008C32EF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Práce je dobře zpracována a návrhy zcela jistě mohou</w:t>
            </w:r>
            <w:bookmarkStart w:id="0" w:name="_GoBack"/>
            <w:bookmarkEnd w:id="0"/>
            <w:r>
              <w:rPr>
                <w:rFonts w:cstheme="minorHAnsi"/>
              </w:rPr>
              <w:t xml:space="preserve"> </w:t>
            </w:r>
            <w:r w:rsidR="008C32EF">
              <w:rPr>
                <w:rFonts w:cstheme="minorHAnsi"/>
              </w:rPr>
              <w:t>obci</w:t>
            </w:r>
            <w:r>
              <w:rPr>
                <w:rFonts w:cstheme="minorHAnsi"/>
              </w:rPr>
              <w:t xml:space="preserve"> pomoci její hospodaření </w:t>
            </w:r>
            <w:r w:rsidR="008C32EF">
              <w:rPr>
                <w:rFonts w:cstheme="minorHAnsi"/>
              </w:rPr>
              <w:t>efektivně sledovat</w:t>
            </w:r>
            <w:r>
              <w:rPr>
                <w:rFonts w:cstheme="minorHAnsi"/>
              </w:rPr>
              <w:t>.</w:t>
            </w:r>
            <w:r w:rsidR="00001775">
              <w:rPr>
                <w:rFonts w:cstheme="minorHAnsi"/>
              </w:rPr>
              <w:t xml:space="preserve"> Projekt byl navíc zpracován přímo pro danou obec, výsledky práce tedy budou mít i praktické využití. Autorka rovněž předpřipravila i strategickou mapu k metodě BSC, což obci usnadní případnou budoucí implementaci celé metody.</w:t>
            </w:r>
          </w:p>
          <w:p w14:paraId="3AF75153" w14:textId="20384E88" w:rsidR="00386EEB" w:rsidRPr="000E094A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05476955" w:rsidR="009C7318" w:rsidRDefault="0000177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áte již informaci, zda a jak obec implementuje Vaše návrhy</w:t>
      </w:r>
      <w:r w:rsidR="00A1545A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A1D2A6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45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45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136642B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45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727531E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45A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0CDB9" w14:textId="77777777" w:rsidR="00AC3696" w:rsidRDefault="00AC3696" w:rsidP="00A40E93">
      <w:pPr>
        <w:spacing w:after="0" w:line="240" w:lineRule="auto"/>
      </w:pPr>
      <w:r>
        <w:separator/>
      </w:r>
    </w:p>
  </w:endnote>
  <w:endnote w:type="continuationSeparator" w:id="0">
    <w:p w14:paraId="123EA1FB" w14:textId="77777777" w:rsidR="00AC3696" w:rsidRDefault="00AC369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F9004" w14:textId="77777777" w:rsidR="00AC3696" w:rsidRDefault="00AC3696" w:rsidP="00A40E93">
      <w:pPr>
        <w:spacing w:after="0" w:line="240" w:lineRule="auto"/>
      </w:pPr>
      <w:r>
        <w:separator/>
      </w:r>
    </w:p>
  </w:footnote>
  <w:footnote w:type="continuationSeparator" w:id="0">
    <w:p w14:paraId="4DE8210F" w14:textId="77777777" w:rsidR="00AC3696" w:rsidRDefault="00AC369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DIyNjA3NANiSyUdpeDU4uLM/DyQAsNaAHLwgSgsAAAA"/>
  </w:docVars>
  <w:rsids>
    <w:rsidRoot w:val="00BA16DD"/>
    <w:rsid w:val="00001775"/>
    <w:rsid w:val="00010373"/>
    <w:rsid w:val="000C0458"/>
    <w:rsid w:val="000E094A"/>
    <w:rsid w:val="00144F5B"/>
    <w:rsid w:val="001A3F0F"/>
    <w:rsid w:val="0024258E"/>
    <w:rsid w:val="00253E7D"/>
    <w:rsid w:val="0029651C"/>
    <w:rsid w:val="00366C75"/>
    <w:rsid w:val="00386EEB"/>
    <w:rsid w:val="003A2041"/>
    <w:rsid w:val="004726E7"/>
    <w:rsid w:val="004D378C"/>
    <w:rsid w:val="005C4ACA"/>
    <w:rsid w:val="0067082B"/>
    <w:rsid w:val="00694399"/>
    <w:rsid w:val="006C4198"/>
    <w:rsid w:val="0073639B"/>
    <w:rsid w:val="007553A6"/>
    <w:rsid w:val="0085398A"/>
    <w:rsid w:val="008B781B"/>
    <w:rsid w:val="008C32EF"/>
    <w:rsid w:val="008E2072"/>
    <w:rsid w:val="008E6C95"/>
    <w:rsid w:val="00974EA2"/>
    <w:rsid w:val="0097798F"/>
    <w:rsid w:val="00987B93"/>
    <w:rsid w:val="009C322A"/>
    <w:rsid w:val="009C7318"/>
    <w:rsid w:val="00A06AEA"/>
    <w:rsid w:val="00A1545A"/>
    <w:rsid w:val="00A40E93"/>
    <w:rsid w:val="00A539BD"/>
    <w:rsid w:val="00A7527E"/>
    <w:rsid w:val="00AC3696"/>
    <w:rsid w:val="00B14451"/>
    <w:rsid w:val="00BA16DD"/>
    <w:rsid w:val="00BD1F59"/>
    <w:rsid w:val="00C02883"/>
    <w:rsid w:val="00CA34A9"/>
    <w:rsid w:val="00CC5272"/>
    <w:rsid w:val="00CD12C3"/>
    <w:rsid w:val="00D300A3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D8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9aa94fd5926928cec41a2c67e21b043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1a51568ee825bc4ab8573047f8d1c12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c8a432d0-6a18-4b4e-b941-c41239099df8"/>
    <ds:schemaRef ds:uri="1d15c0d2-593a-4097-9533-3285f80f41a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7EA5A-4006-4D49-BD13-7FBC07BF5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7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3</cp:revision>
  <cp:lastPrinted>2022-03-14T11:55:00Z</cp:lastPrinted>
  <dcterms:created xsi:type="dcterms:W3CDTF">2023-05-23T07:58:00Z</dcterms:created>
  <dcterms:modified xsi:type="dcterms:W3CDTF">2023-05-2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